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76ED0EFB" w:rsidR="00F4525C" w:rsidRDefault="00C13458" w:rsidP="009B61E5">
          <w:pPr>
            <w:pStyle w:val="VCAADocumenttitle"/>
          </w:pPr>
          <w:r w:rsidRPr="00C13458">
            <w:t>Unit 1 Personal Numeracy, Module 1 Focus Areas – Location and Systematics Sharing Our Plans</w:t>
          </w:r>
        </w:p>
      </w:sdtContent>
    </w:sdt>
    <w:tbl>
      <w:tblPr>
        <w:tblStyle w:val="TableGrid44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490"/>
        <w:gridCol w:w="1490"/>
        <w:gridCol w:w="1438"/>
        <w:gridCol w:w="1542"/>
        <w:gridCol w:w="1490"/>
        <w:gridCol w:w="1490"/>
        <w:gridCol w:w="1490"/>
        <w:gridCol w:w="1490"/>
        <w:gridCol w:w="1490"/>
        <w:gridCol w:w="1490"/>
        <w:gridCol w:w="1490"/>
        <w:gridCol w:w="1490"/>
        <w:gridCol w:w="1490"/>
        <w:gridCol w:w="1491"/>
      </w:tblGrid>
      <w:tr w:rsidR="00C13458" w:rsidRPr="00C13458" w14:paraId="34750B14" w14:textId="77777777" w:rsidTr="00C13458">
        <w:trPr>
          <w:cantSplit/>
          <w:trHeight w:val="44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DE4ECAB" w14:textId="77777777" w:rsidR="00C13458" w:rsidRPr="00C13458" w:rsidRDefault="00C13458" w:rsidP="00C1345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C1345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52585282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rally describes how to get to a location OR demonstrates ability to lead others to locatio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21621EC5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maps and technologies to locate places</w:t>
            </w:r>
          </w:p>
        </w:tc>
        <w:tc>
          <w:tcPr>
            <w:tcW w:w="143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43215D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informal language to describe location of places either verbally or with AAC.</w:t>
            </w:r>
          </w:p>
        </w:tc>
        <w:tc>
          <w:tcPr>
            <w:tcW w:w="15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63D6A9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blem solves to find information to input data into technological system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F2EDE1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 and responds to data outputs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0C251A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e data output and what can be done with it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F82832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cates, interprets and defines mathematics and creates a plan to investigate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6B2AC02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mplements mathematics with appropriate technology, following estimatio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621AAEF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ecks estimations/process and reviews appropriateness of method and results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4B85F34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mathematical representation, oral language and technology to represent the task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291D51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range of highly familiar tools appropriately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64567494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ds inputs and outputs of highly familiar technology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63C34EE5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highly familiar technology to compute problems/ explore results</w:t>
            </w:r>
          </w:p>
        </w:tc>
        <w:tc>
          <w:tcPr>
            <w:tcW w:w="1491" w:type="dxa"/>
            <w:shd w:val="clear" w:color="auto" w:fill="auto"/>
            <w:vAlign w:val="center"/>
          </w:tcPr>
          <w:p w14:paraId="56B68E11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technology use and outputs in real-world contexts</w:t>
            </w:r>
          </w:p>
        </w:tc>
      </w:tr>
      <w:tr w:rsidR="00C13458" w:rsidRPr="00C13458" w14:paraId="0329EC18" w14:textId="77777777" w:rsidTr="00C13458">
        <w:trPr>
          <w:cantSplit/>
          <w:trHeight w:val="103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936BD22" w14:textId="77777777" w:rsidR="00C13458" w:rsidRPr="00C13458" w:rsidRDefault="00C13458" w:rsidP="00C1345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1345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1402840A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rally describes or leads others to location with appropriate scaffold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3F90406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maps and technologies with appropriate scaffolding to locate places</w:t>
            </w:r>
          </w:p>
        </w:tc>
        <w:tc>
          <w:tcPr>
            <w:tcW w:w="143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04C322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informal language to describe location of places with appropriate scaffolding</w:t>
            </w:r>
          </w:p>
        </w:tc>
        <w:tc>
          <w:tcPr>
            <w:tcW w:w="15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BEBCE6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ith appropriate scaffolding, breaks down problems to find information and input data into technological system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1961C3A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ith appropriate scaffolding, conveys comprehension of data outputs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69CDB6D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ith appropriate scaffolding, acts on data output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9AD00B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cates, interprets and defines mathematics and creates a plan to investigate with appropriate scaffold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002C21F9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mplements mathematics with appropriate technology, following estimation with appropriate scaffold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381FF71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ecks estimations/process and reviews appropriateness of method and results with appropriate scaffolding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581371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mathematical representation, oral language and technology to represent the task with appropriate scaffolding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6EE9A3C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range of highly familiar tools appropriately with appropriate scaffold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3A9FD4E0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ds inputs and outputs of highly familiar technology with appropriate scaffold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20B67091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highly familiar technology to compute problems/ explore results with appropriate scaffolding</w:t>
            </w:r>
          </w:p>
        </w:tc>
        <w:tc>
          <w:tcPr>
            <w:tcW w:w="1491" w:type="dxa"/>
            <w:shd w:val="clear" w:color="auto" w:fill="auto"/>
            <w:vAlign w:val="center"/>
          </w:tcPr>
          <w:p w14:paraId="12092054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technology use and outputs in real-world contexts with appropriate scaffolding</w:t>
            </w:r>
          </w:p>
        </w:tc>
      </w:tr>
      <w:tr w:rsidR="00C13458" w:rsidRPr="00C13458" w14:paraId="69F68C1D" w14:textId="77777777" w:rsidTr="00C13458">
        <w:trPr>
          <w:cantSplit/>
          <w:trHeight w:val="64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A530352" w14:textId="77777777" w:rsidR="00C13458" w:rsidRPr="00C13458" w:rsidRDefault="00C13458" w:rsidP="00C1345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1345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5DB3603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bels 1-2 locations and demonstrates use of some directional language when prompted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45801A3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cates 1-2 places using maps and technologies with significant scaffolding</w:t>
            </w:r>
          </w:p>
        </w:tc>
        <w:tc>
          <w:tcPr>
            <w:tcW w:w="143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7B8FB1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4-5 direction words in context to find a location</w:t>
            </w:r>
          </w:p>
        </w:tc>
        <w:tc>
          <w:tcPr>
            <w:tcW w:w="15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5446AF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puts information into technological system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6CC8749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actions to demonstrate that an output has been created and can be followed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2EF15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akes attempts to follow data output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EE9BDB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e mathematical operations and tools required once provided the mathematic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3CDE124D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mplements the mathematics once given the appropriate technology and lead through step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2E70E379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estimations to results. Suggests an explanation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D36815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presents the task with 2 elements: mathematical representation; oral language’ technology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84CC047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-3 tools appropriately to find a solutio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37924A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ds the inputs and outputs of 2-3 tool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09810C9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-3 tools to compute problems/explore results</w:t>
            </w:r>
          </w:p>
        </w:tc>
        <w:tc>
          <w:tcPr>
            <w:tcW w:w="1491" w:type="dxa"/>
            <w:shd w:val="clear" w:color="auto" w:fill="auto"/>
            <w:vAlign w:val="center"/>
          </w:tcPr>
          <w:p w14:paraId="36CCCD8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the use and outputs of technology in real-world contexts</w:t>
            </w:r>
          </w:p>
        </w:tc>
      </w:tr>
      <w:tr w:rsidR="00C13458" w:rsidRPr="00C13458" w14:paraId="53448BB2" w14:textId="77777777" w:rsidTr="00C13458">
        <w:trPr>
          <w:cantSplit/>
          <w:trHeight w:val="57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26A11F9" w14:textId="77777777" w:rsidR="00C13458" w:rsidRPr="00C13458" w:rsidRDefault="00C13458" w:rsidP="00C1345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1345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2A404457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merging awareness of directional language and labelling of location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E8A90F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merging awareness that maps and technologies relate to vicinity</w:t>
            </w:r>
          </w:p>
        </w:tc>
        <w:tc>
          <w:tcPr>
            <w:tcW w:w="143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E98D36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comprehension of direction words</w:t>
            </w:r>
          </w:p>
        </w:tc>
        <w:tc>
          <w:tcPr>
            <w:tcW w:w="15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DB0CC9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olds technological systems appropriately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24864F64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that technological systems can provide information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A07709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that technological systems can provide information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036797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llows a plan to respond to the mathematic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4FA9E51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awareness of appropriate use of technology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43C6B05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estimations to results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690082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the answer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454675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1 tool appropriately to find a solutio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0FACB812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ds the inputs and outputs of 1 tool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01E3B8A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1 tool to compute problems/ explore results</w:t>
            </w:r>
          </w:p>
        </w:tc>
        <w:tc>
          <w:tcPr>
            <w:tcW w:w="1491" w:type="dxa"/>
            <w:shd w:val="clear" w:color="auto" w:fill="auto"/>
            <w:vAlign w:val="center"/>
          </w:tcPr>
          <w:p w14:paraId="52DF1564" w14:textId="410E51B2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output of technology and its context</w:t>
            </w:r>
          </w:p>
        </w:tc>
      </w:tr>
      <w:tr w:rsidR="00C13458" w:rsidRPr="00C13458" w14:paraId="7171DA91" w14:textId="77777777" w:rsidTr="00C13458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7B01ADD" w14:textId="77777777" w:rsidR="00C13458" w:rsidRPr="00C13458" w:rsidRDefault="00C13458" w:rsidP="00C1345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90" w:type="dxa"/>
            <w:shd w:val="clear" w:color="auto" w:fill="auto"/>
            <w:vAlign w:val="center"/>
          </w:tcPr>
          <w:p w14:paraId="0A0332A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37BBFF00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3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3268E9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EF782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57E245C4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E9B4DDE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06F312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0A7E6E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4534027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D11693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85BC95D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0448C4F6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6B8D27A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91" w:type="dxa"/>
            <w:shd w:val="clear" w:color="auto" w:fill="auto"/>
            <w:vAlign w:val="center"/>
          </w:tcPr>
          <w:p w14:paraId="2B6F8C9B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C13458" w:rsidRPr="00C13458" w14:paraId="58032A38" w14:textId="77777777" w:rsidTr="00C13458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7DAD8B9" w14:textId="77777777" w:rsidR="00C13458" w:rsidRPr="00C13458" w:rsidRDefault="00C13458" w:rsidP="00C13458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61B90859" w14:textId="5D60FCDE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 xml:space="preserve">Location and direction in </w:t>
            </w:r>
            <w:r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 xml:space="preserve">a </w:t>
            </w: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al</w:t>
            </w:r>
            <w:r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-</w:t>
            </w: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ife context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128221B1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ocation and direction with digital and analogue solutions</w:t>
            </w:r>
          </w:p>
        </w:tc>
        <w:tc>
          <w:tcPr>
            <w:tcW w:w="143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53313C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e of oral directions to describe location</w:t>
            </w:r>
          </w:p>
        </w:tc>
        <w:tc>
          <w:tcPr>
            <w:tcW w:w="15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948B8A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d common information by inputting data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4B9DE35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ad data outputs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8E967C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ummarise information from data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2FD703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the mathematic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5C5837E6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t on and use mathematic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3F655A0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valuate and reflect</w:t>
            </w:r>
          </w:p>
        </w:tc>
        <w:tc>
          <w:tcPr>
            <w:tcW w:w="149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E3BB8D4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municate and report</w:t>
            </w:r>
          </w:p>
        </w:tc>
        <w:tc>
          <w:tcPr>
            <w:tcW w:w="14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42E6146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e of tool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4256A67A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bility to interpret inputs and outputs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113D6D51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es tools appropriately to obtain results</w:t>
            </w:r>
          </w:p>
        </w:tc>
        <w:tc>
          <w:tcPr>
            <w:tcW w:w="1491" w:type="dxa"/>
            <w:shd w:val="clear" w:color="auto" w:fill="auto"/>
            <w:vAlign w:val="center"/>
          </w:tcPr>
          <w:p w14:paraId="7C976B7A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s on technology</w:t>
            </w:r>
          </w:p>
        </w:tc>
      </w:tr>
      <w:tr w:rsidR="00C13458" w:rsidRPr="00C13458" w14:paraId="63B7DADC" w14:textId="77777777" w:rsidTr="00C13458">
        <w:trPr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C778CC6" w14:textId="77777777" w:rsidR="00C13458" w:rsidRPr="00C13458" w:rsidRDefault="00C13458" w:rsidP="00C13458">
            <w:pPr>
              <w:ind w:left="113" w:right="113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418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604705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earning Requirement 1</w:t>
            </w:r>
          </w:p>
          <w:p w14:paraId="4591626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Focus Area: Location</w:t>
            </w:r>
          </w:p>
        </w:tc>
        <w:tc>
          <w:tcPr>
            <w:tcW w:w="4522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5791694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earning Requirement 1</w:t>
            </w:r>
          </w:p>
          <w:p w14:paraId="4164340F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Focus Area: Systematics</w:t>
            </w:r>
          </w:p>
        </w:tc>
        <w:tc>
          <w:tcPr>
            <w:tcW w:w="5960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C2E0CE0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earning Requirement 2</w:t>
            </w:r>
          </w:p>
          <w:p w14:paraId="4DB0B6A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roblem-Solving Cycle</w:t>
            </w:r>
          </w:p>
        </w:tc>
        <w:tc>
          <w:tcPr>
            <w:tcW w:w="5961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5C173D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earning Requirement 3</w:t>
            </w:r>
          </w:p>
          <w:p w14:paraId="5AF42838" w14:textId="77777777" w:rsidR="00C13458" w:rsidRPr="00C13458" w:rsidRDefault="00C13458" w:rsidP="00C1345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1345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Mathematical Toolkit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3F53DB6" w:rsidR="00A922F4" w:rsidRPr="00D86DE4" w:rsidRDefault="00C1345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 Personal Numeracy, Module 1 Focus Areas – Location and Systematics Sharing Our Plans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78834B-ED16-4959-8705-1363355233BA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 Personal Numeracy, Module 1 Focus Areas – Location and Systematics Sharing Our Plans</dc:title>
  <dc:creator>Derek Tolan</dc:creator>
  <cp:lastModifiedBy>Thomas Heeren</cp:lastModifiedBy>
  <cp:revision>2</cp:revision>
  <cp:lastPrinted>2015-05-15T02:36:00Z</cp:lastPrinted>
  <dcterms:created xsi:type="dcterms:W3CDTF">2022-04-20T21:28:00Z</dcterms:created>
  <dcterms:modified xsi:type="dcterms:W3CDTF">2022-04-20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